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394A2" w14:textId="251B8706" w:rsidR="00DE2E29" w:rsidRPr="00935D26" w:rsidRDefault="00DE2E29" w:rsidP="00DE2E29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  <w:u w:val="single"/>
        </w:rPr>
      </w:pPr>
      <w:r w:rsidRPr="00935D26">
        <w:rPr>
          <w:rFonts w:ascii="Times New Roman" w:hAnsi="Times New Roman" w:cs="Times New Roman"/>
          <w:sz w:val="24"/>
          <w:szCs w:val="24"/>
          <w:u w:val="single"/>
        </w:rPr>
        <w:t>NMRS Metadata change log</w:t>
      </w:r>
      <w:r w:rsidR="000D6587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8942AB">
        <w:rPr>
          <w:rFonts w:ascii="Times New Roman" w:hAnsi="Times New Roman" w:cs="Times New Roman"/>
          <w:sz w:val="24"/>
          <w:szCs w:val="24"/>
          <w:u w:val="single"/>
        </w:rPr>
        <w:t>(version 1.0.2)</w:t>
      </w:r>
      <w:r w:rsidR="0064702C" w:rsidRPr="00935D2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64702C" w:rsidRPr="00935D26">
        <w:rPr>
          <w:rFonts w:ascii="Times New Roman" w:hAnsi="Times New Roman" w:cs="Times New Roman"/>
          <w:sz w:val="24"/>
          <w:szCs w:val="24"/>
          <w:u w:val="single"/>
        </w:rPr>
        <w:tab/>
      </w:r>
      <w:r w:rsidR="0064702C" w:rsidRPr="00935D26">
        <w:rPr>
          <w:rFonts w:ascii="Times New Roman" w:hAnsi="Times New Roman" w:cs="Times New Roman"/>
          <w:sz w:val="24"/>
          <w:szCs w:val="24"/>
          <w:u w:val="single"/>
        </w:rPr>
        <w:tab/>
        <w:t xml:space="preserve">Release Date: </w:t>
      </w:r>
      <w:r w:rsidR="001E1761">
        <w:rPr>
          <w:rFonts w:ascii="Times New Roman" w:hAnsi="Times New Roman" w:cs="Times New Roman"/>
          <w:sz w:val="24"/>
          <w:szCs w:val="24"/>
          <w:u w:val="single"/>
        </w:rPr>
        <w:t>June</w:t>
      </w:r>
      <w:r w:rsidR="0064702C" w:rsidRPr="00935D2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1E1761">
        <w:rPr>
          <w:rFonts w:ascii="Times New Roman" w:hAnsi="Times New Roman" w:cs="Times New Roman"/>
          <w:sz w:val="24"/>
          <w:szCs w:val="24"/>
          <w:u w:val="single"/>
        </w:rPr>
        <w:t>4</w:t>
      </w:r>
      <w:r w:rsidR="0064702C" w:rsidRPr="00935D26">
        <w:rPr>
          <w:rFonts w:ascii="Times New Roman" w:hAnsi="Times New Roman" w:cs="Times New Roman"/>
          <w:sz w:val="24"/>
          <w:szCs w:val="24"/>
          <w:u w:val="single"/>
          <w:vertAlign w:val="superscript"/>
        </w:rPr>
        <w:t>th</w:t>
      </w:r>
      <w:r w:rsidR="00D134A8" w:rsidRPr="00935D26">
        <w:rPr>
          <w:rFonts w:ascii="Times New Roman" w:hAnsi="Times New Roman" w:cs="Times New Roman"/>
          <w:sz w:val="24"/>
          <w:szCs w:val="24"/>
          <w:u w:val="single"/>
        </w:rPr>
        <w:t>, 2021</w:t>
      </w:r>
    </w:p>
    <w:p w14:paraId="47C70AF1" w14:textId="77777777" w:rsidR="00DE2E29" w:rsidRPr="00935D26" w:rsidRDefault="00DE2E29" w:rsidP="00DE2E29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  <w:u w:val="single"/>
        </w:rPr>
      </w:pPr>
    </w:p>
    <w:p w14:paraId="0349BB8C" w14:textId="6299F7DF" w:rsidR="00DE2E29" w:rsidRPr="00935D26" w:rsidRDefault="00DE2E29" w:rsidP="00DE2E29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u w:val="single"/>
        </w:rPr>
        <w:t>New Reports</w:t>
      </w:r>
    </w:p>
    <w:p w14:paraId="3EAC95FE" w14:textId="77777777" w:rsidR="00DE2E29" w:rsidRPr="00935D26" w:rsidRDefault="00DE2E29" w:rsidP="00DE2E29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> </w:t>
      </w:r>
    </w:p>
    <w:p w14:paraId="7E030A96" w14:textId="57AA7A59" w:rsidR="00DE2E29" w:rsidRPr="00935D26" w:rsidRDefault="00DE2E29" w:rsidP="00DE2E29">
      <w:pPr>
        <w:numPr>
          <w:ilvl w:val="0"/>
          <w:numId w:val="1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Biometric Line List Report: </w:t>
      </w:r>
      <w:proofErr w:type="gramStart"/>
      <w:r w:rsidRPr="00935D26">
        <w:rPr>
          <w:rFonts w:ascii="Times New Roman" w:hAnsi="Times New Roman" w:cs="Times New Roman"/>
          <w:sz w:val="24"/>
          <w:szCs w:val="24"/>
        </w:rPr>
        <w:t>This reports</w:t>
      </w:r>
      <w:proofErr w:type="gramEnd"/>
      <w:r w:rsidRPr="00935D26">
        <w:rPr>
          <w:rFonts w:ascii="Times New Roman" w:hAnsi="Times New Roman" w:cs="Times New Roman"/>
          <w:sz w:val="24"/>
          <w:szCs w:val="24"/>
        </w:rPr>
        <w:t xml:space="preserve"> pulls out a line list of patients with Biometric capture and the status of the biometric (valid/invalid)</w:t>
      </w:r>
    </w:p>
    <w:p w14:paraId="55BA211D" w14:textId="6A54F0E5" w:rsidR="00DE2E29" w:rsidRPr="00935D26" w:rsidRDefault="00DE2E29" w:rsidP="00DE2E29">
      <w:pPr>
        <w:numPr>
          <w:ilvl w:val="0"/>
          <w:numId w:val="1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Data Entry Statistics Report: </w:t>
      </w:r>
      <w:proofErr w:type="gramStart"/>
      <w:r w:rsidRPr="00935D26">
        <w:rPr>
          <w:rFonts w:ascii="Times New Roman" w:hAnsi="Times New Roman" w:cs="Times New Roman"/>
          <w:sz w:val="24"/>
          <w:szCs w:val="24"/>
        </w:rPr>
        <w:t>This reports</w:t>
      </w:r>
      <w:proofErr w:type="gramEnd"/>
      <w:r w:rsidRPr="00935D26">
        <w:rPr>
          <w:rFonts w:ascii="Times New Roman" w:hAnsi="Times New Roman" w:cs="Times New Roman"/>
          <w:sz w:val="24"/>
          <w:szCs w:val="24"/>
        </w:rPr>
        <w:t xml:space="preserve"> pulls out the total number of forms entered by each Data </w:t>
      </w:r>
      <w:r w:rsidR="00EB4BBB" w:rsidRPr="00935D26">
        <w:rPr>
          <w:rFonts w:ascii="Times New Roman" w:hAnsi="Times New Roman" w:cs="Times New Roman"/>
          <w:sz w:val="24"/>
          <w:szCs w:val="24"/>
        </w:rPr>
        <w:t>Assistant</w:t>
      </w:r>
      <w:r w:rsidRPr="00935D26">
        <w:rPr>
          <w:rFonts w:ascii="Times New Roman" w:hAnsi="Times New Roman" w:cs="Times New Roman"/>
          <w:sz w:val="24"/>
          <w:szCs w:val="24"/>
        </w:rPr>
        <w:t>. This is used to track DA performance</w:t>
      </w:r>
    </w:p>
    <w:p w14:paraId="609542DB" w14:textId="4C8A225C" w:rsidR="00DE2E29" w:rsidRPr="00935D26" w:rsidRDefault="00DE2E29" w:rsidP="00DE2E29">
      <w:pPr>
        <w:numPr>
          <w:ilvl w:val="0"/>
          <w:numId w:val="1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OTZ Line List Report: This report pulls a line list of </w:t>
      </w:r>
      <w:r w:rsidR="00EB4BBB" w:rsidRPr="00935D26">
        <w:rPr>
          <w:rFonts w:ascii="Times New Roman" w:hAnsi="Times New Roman" w:cs="Times New Roman"/>
          <w:sz w:val="24"/>
          <w:szCs w:val="24"/>
        </w:rPr>
        <w:t>adolescence</w:t>
      </w:r>
      <w:r w:rsidRPr="00935D26">
        <w:rPr>
          <w:rFonts w:ascii="Times New Roman" w:hAnsi="Times New Roman" w:cs="Times New Roman"/>
          <w:sz w:val="24"/>
          <w:szCs w:val="24"/>
        </w:rPr>
        <w:t xml:space="preserve"> patients enrolled into the OTZ program</w:t>
      </w:r>
    </w:p>
    <w:p w14:paraId="5932A5EC" w14:textId="77777777" w:rsidR="00DE2E29" w:rsidRPr="00935D26" w:rsidRDefault="00DE2E29" w:rsidP="00DE2E29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> </w:t>
      </w:r>
    </w:p>
    <w:p w14:paraId="07142AD3" w14:textId="77777777" w:rsidR="00DE2E29" w:rsidRPr="00935D26" w:rsidRDefault="00DE2E29" w:rsidP="00DE2E29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u w:val="single"/>
        </w:rPr>
        <w:t>Updated Reports</w:t>
      </w:r>
    </w:p>
    <w:p w14:paraId="2BBB9D32" w14:textId="77777777" w:rsidR="00DE2E29" w:rsidRPr="00935D26" w:rsidRDefault="00DE2E29" w:rsidP="00DE2E29">
      <w:pPr>
        <w:pStyle w:val="NormalWeb"/>
        <w:spacing w:before="0" w:beforeAutospacing="0" w:after="0" w:afterAutospacing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> </w:t>
      </w:r>
    </w:p>
    <w:p w14:paraId="578A5803" w14:textId="56BCA231" w:rsidR="00DE2E29" w:rsidRPr="00935D26" w:rsidRDefault="00DE2E29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PMTCT Line List: Duplication bug fix, ANC No not </w:t>
      </w:r>
      <w:r w:rsidR="00C76409" w:rsidRPr="00935D26">
        <w:rPr>
          <w:rFonts w:ascii="Times New Roman" w:hAnsi="Times New Roman" w:cs="Times New Roman"/>
          <w:sz w:val="24"/>
          <w:szCs w:val="24"/>
        </w:rPr>
        <w:t>showing has been fixed</w:t>
      </w:r>
    </w:p>
    <w:p w14:paraId="715F448D" w14:textId="77777777" w:rsidR="00DE2E29" w:rsidRPr="00935D26" w:rsidRDefault="00DE2E29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>HTS Line List: Added/Removed some columns</w:t>
      </w:r>
    </w:p>
    <w:p w14:paraId="6ED5D0C7" w14:textId="77777777" w:rsidR="00DE2E29" w:rsidRPr="00935D26" w:rsidRDefault="00DE2E29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935D26">
        <w:rPr>
          <w:rFonts w:ascii="Times New Roman" w:hAnsi="Times New Roman" w:cs="Times New Roman"/>
          <w:sz w:val="24"/>
          <w:szCs w:val="24"/>
        </w:rPr>
        <w:t>FingerPrintStatistics</w:t>
      </w:r>
      <w:proofErr w:type="spellEnd"/>
      <w:r w:rsidRPr="00935D26">
        <w:rPr>
          <w:rFonts w:ascii="Times New Roman" w:hAnsi="Times New Roman" w:cs="Times New Roman"/>
          <w:sz w:val="24"/>
          <w:szCs w:val="24"/>
        </w:rPr>
        <w:t>: Fixed error during generation</w:t>
      </w:r>
    </w:p>
    <w:p w14:paraId="1BB7505D" w14:textId="3B31E3BC" w:rsidR="00DE2E29" w:rsidRPr="00935D26" w:rsidRDefault="00DE2E29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OTZ Line Listing: Output format not showing </w:t>
      </w:r>
      <w:r w:rsidR="00C76409" w:rsidRPr="00935D26">
        <w:rPr>
          <w:rFonts w:ascii="Times New Roman" w:hAnsi="Times New Roman" w:cs="Times New Roman"/>
          <w:sz w:val="24"/>
          <w:szCs w:val="24"/>
        </w:rPr>
        <w:t xml:space="preserve">has been </w:t>
      </w:r>
      <w:r w:rsidRPr="00935D26">
        <w:rPr>
          <w:rFonts w:ascii="Times New Roman" w:hAnsi="Times New Roman" w:cs="Times New Roman"/>
          <w:sz w:val="24"/>
          <w:szCs w:val="24"/>
        </w:rPr>
        <w:t>fixed</w:t>
      </w:r>
    </w:p>
    <w:p w14:paraId="6292D32E" w14:textId="637DD2D8" w:rsidR="00DE2E29" w:rsidRPr="00935D26" w:rsidRDefault="00DE2E29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Data Entry Statistics: Output format not showing </w:t>
      </w:r>
      <w:r w:rsidR="00C76409" w:rsidRPr="00935D26">
        <w:rPr>
          <w:rFonts w:ascii="Times New Roman" w:hAnsi="Times New Roman" w:cs="Times New Roman"/>
          <w:sz w:val="24"/>
          <w:szCs w:val="24"/>
        </w:rPr>
        <w:t xml:space="preserve">has been </w:t>
      </w:r>
      <w:r w:rsidRPr="00935D26">
        <w:rPr>
          <w:rFonts w:ascii="Times New Roman" w:hAnsi="Times New Roman" w:cs="Times New Roman"/>
          <w:sz w:val="24"/>
          <w:szCs w:val="24"/>
        </w:rPr>
        <w:t>fixed</w:t>
      </w:r>
    </w:p>
    <w:p w14:paraId="22CEC0FA" w14:textId="113DC743" w:rsidR="0029214A" w:rsidRPr="00935D26" w:rsidRDefault="0029214A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>update</w:t>
      </w:r>
      <w:r w:rsidR="00EA6AD3" w:rsidRPr="00935D26">
        <w:rPr>
          <w:rFonts w:ascii="Times New Roman" w:hAnsi="Times New Roman" w:cs="Times New Roman"/>
          <w:sz w:val="24"/>
          <w:szCs w:val="24"/>
        </w:rPr>
        <w:t>d</w:t>
      </w:r>
      <w:r w:rsidRPr="00935D26">
        <w:rPr>
          <w:rFonts w:ascii="Times New Roman" w:hAnsi="Times New Roman" w:cs="Times New Roman"/>
          <w:sz w:val="24"/>
          <w:szCs w:val="24"/>
        </w:rPr>
        <w:t xml:space="preserve"> existing </w:t>
      </w:r>
      <w:proofErr w:type="spellStart"/>
      <w:r w:rsidRPr="00935D26">
        <w:rPr>
          <w:rFonts w:ascii="Times New Roman" w:hAnsi="Times New Roman" w:cs="Times New Roman"/>
          <w:sz w:val="24"/>
          <w:szCs w:val="24"/>
        </w:rPr>
        <w:t>isionized</w:t>
      </w:r>
      <w:proofErr w:type="spellEnd"/>
      <w:r w:rsidRPr="00935D26">
        <w:rPr>
          <w:rFonts w:ascii="Times New Roman" w:hAnsi="Times New Roman" w:cs="Times New Roman"/>
          <w:sz w:val="24"/>
          <w:szCs w:val="24"/>
        </w:rPr>
        <w:t xml:space="preserve"> wrong concept</w:t>
      </w:r>
    </w:p>
    <w:p w14:paraId="04F34F68" w14:textId="2F8B7EC6" w:rsidR="0029214A" w:rsidRPr="00935D26" w:rsidRDefault="0029214A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>Created the OTZ program</w:t>
      </w:r>
    </w:p>
    <w:p w14:paraId="158B4E78" w14:textId="5A422B6F" w:rsidR="0029214A" w:rsidRPr="00935D26" w:rsidRDefault="0029214A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>Updates</w:t>
      </w:r>
      <w:r w:rsidR="00EA6AD3" w:rsidRPr="00935D26">
        <w:rPr>
          <w:rFonts w:ascii="Times New Roman" w:hAnsi="Times New Roman" w:cs="Times New Roman"/>
          <w:sz w:val="24"/>
          <w:szCs w:val="24"/>
        </w:rPr>
        <w:t xml:space="preserve"> were made</w:t>
      </w:r>
      <w:r w:rsidRPr="00935D26">
        <w:rPr>
          <w:rFonts w:ascii="Times New Roman" w:hAnsi="Times New Roman" w:cs="Times New Roman"/>
          <w:sz w:val="24"/>
          <w:szCs w:val="24"/>
        </w:rPr>
        <w:t xml:space="preserve"> on EAC form</w:t>
      </w:r>
    </w:p>
    <w:p w14:paraId="4E3D2F04" w14:textId="3C3F135F" w:rsidR="0029214A" w:rsidRPr="00935D26" w:rsidRDefault="0029214A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>created the Intensive Patient follow up form</w:t>
      </w:r>
    </w:p>
    <w:p w14:paraId="07E5B682" w14:textId="77777777" w:rsidR="00935D26" w:rsidRPr="00935D26" w:rsidRDefault="00935D26" w:rsidP="00935D26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5AD6E67F" w14:textId="2145A55D" w:rsidR="00935D26" w:rsidRPr="00935D26" w:rsidRDefault="00935D26" w:rsidP="00935D26">
      <w:pPr>
        <w:rPr>
          <w:rFonts w:ascii="Times New Roman" w:hAnsi="Times New Roman" w:cs="Times New Roman"/>
          <w:sz w:val="24"/>
          <w:szCs w:val="24"/>
          <w:u w:val="single"/>
        </w:rPr>
      </w:pPr>
      <w:r w:rsidRPr="00935D26">
        <w:rPr>
          <w:rFonts w:ascii="Times New Roman" w:hAnsi="Times New Roman" w:cs="Times New Roman"/>
          <w:sz w:val="24"/>
          <w:szCs w:val="24"/>
          <w:u w:val="single"/>
        </w:rPr>
        <w:t>Forms</w:t>
      </w:r>
    </w:p>
    <w:p w14:paraId="39AC47A7" w14:textId="77777777" w:rsidR="00935D26" w:rsidRPr="00935D26" w:rsidRDefault="00935D26" w:rsidP="00935D26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198A1EC7" w14:textId="2AC1D350" w:rsidR="0029214A" w:rsidRPr="00935D26" w:rsidRDefault="0029214A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Fixed issue with some regimen disparity between data captured on pharmacy form and those saved in the database. </w:t>
      </w:r>
    </w:p>
    <w:p w14:paraId="36FE6D91" w14:textId="08700C6E" w:rsidR="0029214A" w:rsidRPr="00935D26" w:rsidRDefault="00C76409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Added consent given for index elicitation and contact option on the care card </w:t>
      </w:r>
    </w:p>
    <w:p w14:paraId="73B85F7B" w14:textId="7B65FCB0" w:rsidR="00EA6AD3" w:rsidRPr="00935D26" w:rsidRDefault="00EA6AD3" w:rsidP="00764548">
      <w:pPr>
        <w:numPr>
          <w:ilvl w:val="0"/>
          <w:numId w:val="2"/>
        </w:numPr>
        <w:ind w:left="0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935D26">
        <w:rPr>
          <w:rFonts w:ascii="Times New Roman" w:hAnsi="Times New Roman" w:cs="Times New Roman"/>
          <w:sz w:val="24"/>
          <w:szCs w:val="24"/>
        </w:rPr>
        <w:t>Added Differential lymphocytes count (DLC) was added to lab plan on care card</w:t>
      </w:r>
      <w:r w:rsidRPr="00935D26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1EE5E80D" w14:textId="14DED6B5" w:rsidR="0029214A" w:rsidRPr="00935D26" w:rsidRDefault="00D43799" w:rsidP="00764548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Pharmacy form and care card was updated to display patient’s last clinical parameters </w:t>
      </w:r>
    </w:p>
    <w:p w14:paraId="56132754" w14:textId="57EEF8CF" w:rsidR="0029214A" w:rsidRPr="00935D26" w:rsidRDefault="00C76409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Reorganized the WHO staging options to display the right options when selected </w:t>
      </w:r>
    </w:p>
    <w:p w14:paraId="37666FBA" w14:textId="51972C6E" w:rsidR="0029214A" w:rsidRPr="00935D26" w:rsidRDefault="00D43799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ABC-3TC-LPV/r was added to </w:t>
      </w:r>
      <w:r w:rsidR="00C76409" w:rsidRPr="00935D26">
        <w:rPr>
          <w:rFonts w:ascii="Times New Roman" w:hAnsi="Times New Roman" w:cs="Times New Roman"/>
          <w:sz w:val="24"/>
          <w:szCs w:val="24"/>
        </w:rPr>
        <w:t xml:space="preserve">pediatric first line regimen </w:t>
      </w:r>
    </w:p>
    <w:p w14:paraId="669E543C" w14:textId="21B7E490" w:rsidR="0029214A" w:rsidRPr="00935D26" w:rsidRDefault="00EA6AD3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Pregnancy status was made a compulsory field for all females on care card </w:t>
      </w:r>
    </w:p>
    <w:p w14:paraId="41CB28F7" w14:textId="658DF004" w:rsidR="0029214A" w:rsidRPr="00935D26" w:rsidRDefault="00EA6AD3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Total lymphocytes count (TLC was added to lab plan on care card </w:t>
      </w:r>
    </w:p>
    <w:p w14:paraId="7144BABA" w14:textId="4FFA23D8" w:rsidR="0029214A" w:rsidRPr="00935D26" w:rsidRDefault="00C76409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Recency ID confirmation was added on client intake form </w:t>
      </w:r>
    </w:p>
    <w:p w14:paraId="624027B6" w14:textId="4165CE5D" w:rsidR="0029214A" w:rsidRPr="00935D26" w:rsidRDefault="00EA6AD3" w:rsidP="00DE2E29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Unit of measure added on the vital signs on care card </w:t>
      </w:r>
    </w:p>
    <w:p w14:paraId="71D4BA20" w14:textId="61AF8211" w:rsidR="009770F0" w:rsidRPr="00935D26" w:rsidRDefault="00EA6AD3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Added validation rules to data entries on initial clinical evaluation form </w:t>
      </w:r>
    </w:p>
    <w:p w14:paraId="251DA051" w14:textId="4768B8DB" w:rsidR="00C76409" w:rsidRPr="00935D26" w:rsidRDefault="00936DE5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>Fixed issue w</w:t>
      </w:r>
      <w:r w:rsidR="00646603" w:rsidRPr="00935D26">
        <w:rPr>
          <w:rFonts w:ascii="Times New Roman" w:hAnsi="Times New Roman" w:cs="Times New Roman"/>
          <w:sz w:val="24"/>
          <w:szCs w:val="24"/>
        </w:rPr>
        <w:t>it</w:t>
      </w:r>
      <w:r w:rsidRPr="00935D26">
        <w:rPr>
          <w:rFonts w:ascii="Times New Roman" w:hAnsi="Times New Roman" w:cs="Times New Roman"/>
          <w:sz w:val="24"/>
          <w:szCs w:val="24"/>
        </w:rPr>
        <w:t xml:space="preserve">h OTZ form validation </w:t>
      </w:r>
      <w:r w:rsidR="00646603" w:rsidRPr="00935D26">
        <w:rPr>
          <w:rFonts w:ascii="Times New Roman" w:hAnsi="Times New Roman" w:cs="Times New Roman"/>
          <w:sz w:val="24"/>
          <w:szCs w:val="24"/>
        </w:rPr>
        <w:t xml:space="preserve">to ensure service date must be entered when a service is checked </w:t>
      </w:r>
    </w:p>
    <w:p w14:paraId="0BEDA10B" w14:textId="59263E01" w:rsidR="00C76409" w:rsidRPr="00935D26" w:rsidRDefault="00646603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Added temperature to the care card </w:t>
      </w:r>
    </w:p>
    <w:p w14:paraId="0417DAA2" w14:textId="6B9B6554" w:rsidR="00E24C4F" w:rsidRPr="00935D26" w:rsidRDefault="00646603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Treatment supporter was added to HIV Enrollment form </w:t>
      </w:r>
    </w:p>
    <w:p w14:paraId="334BA250" w14:textId="1C6B8EA1" w:rsidR="00E24C4F" w:rsidRPr="00935D26" w:rsidRDefault="00646603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Commence ART and Restart ART options were added to Medication plan section of the care card </w:t>
      </w:r>
    </w:p>
    <w:p w14:paraId="37651E27" w14:textId="2143E47E" w:rsidR="00E24C4F" w:rsidRPr="00935D26" w:rsidRDefault="00646603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Esophageal thrush was added to care card </w:t>
      </w:r>
    </w:p>
    <w:p w14:paraId="51F60E01" w14:textId="434C0FD8" w:rsidR="00E24C4F" w:rsidRPr="00935D26" w:rsidRDefault="00646603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Spelling error “Virginal thrush” was corrected to “Vagina thrush” </w:t>
      </w:r>
    </w:p>
    <w:p w14:paraId="730EBA60" w14:textId="543EF08C" w:rsidR="00E24C4F" w:rsidRPr="00935D26" w:rsidRDefault="00E24C4F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Prior ARV experience denoted as prior ART experience on HIV enrollment and initial clinical evaluation forms</w:t>
      </w:r>
    </w:p>
    <w:p w14:paraId="64C50505" w14:textId="4566AB4D" w:rsidR="00E24C4F" w:rsidRPr="00935D26" w:rsidRDefault="00646603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</w:rPr>
        <w:t xml:space="preserve">Settings was made a required field on client intake form </w:t>
      </w:r>
    </w:p>
    <w:p w14:paraId="25585E4E" w14:textId="1A7EB628" w:rsidR="00E24C4F" w:rsidRPr="00935D26" w:rsidRDefault="004A4865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KP data collection</w:t>
      </w:r>
      <w:r w:rsidR="00646603" w:rsidRPr="00935D26">
        <w:rPr>
          <w:rFonts w:ascii="Times New Roman" w:hAnsi="Times New Roman" w:cs="Times New Roman"/>
          <w:sz w:val="24"/>
          <w:szCs w:val="24"/>
        </w:rPr>
        <w:t xml:space="preserve"> added </w:t>
      </w:r>
    </w:p>
    <w:p w14:paraId="3387E012" w14:textId="27F7642A" w:rsidR="004A4865" w:rsidRPr="00935D26" w:rsidRDefault="004A4865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Differentiated Service Delivery</w:t>
      </w:r>
      <w:r w:rsidR="00646603" w:rsidRPr="00935D26">
        <w:rPr>
          <w:rFonts w:ascii="Times New Roman" w:hAnsi="Times New Roman" w:cs="Times New Roman"/>
          <w:sz w:val="24"/>
          <w:szCs w:val="24"/>
        </w:rPr>
        <w:t xml:space="preserve"> was added </w:t>
      </w:r>
    </w:p>
    <w:p w14:paraId="2444E6C5" w14:textId="734AA3A9" w:rsidR="00936DE5" w:rsidRPr="00935D26" w:rsidRDefault="00936DE5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EDD calculation for pregnant women implemented on initial clinical evaluation</w:t>
      </w:r>
    </w:p>
    <w:p w14:paraId="4091977E" w14:textId="3A4E157F" w:rsidR="00936DE5" w:rsidRPr="00935D26" w:rsidRDefault="001A301E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de </w:t>
      </w:r>
      <w:r w:rsidR="00936DE5"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provision for the calculation of EDD for pregnant women</w:t>
      </w: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Care card</w:t>
      </w:r>
      <w:r w:rsidR="00936DE5"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2CC8DAF" w14:textId="2D061C10" w:rsidR="00936DE5" w:rsidRPr="00935D26" w:rsidRDefault="00936DE5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TZ module </w:t>
      </w:r>
      <w:r w:rsidR="001A301E"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was</w:t>
      </w: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reated</w:t>
      </w:r>
      <w:r w:rsidR="001A301E"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activated</w:t>
      </w:r>
    </w:p>
    <w:p w14:paraId="0375BCE1" w14:textId="7F997B7E" w:rsidR="00936DE5" w:rsidRPr="00935D26" w:rsidRDefault="00936DE5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ANC Registration form submits todays date as default date and not the actual ANC date</w:t>
      </w:r>
      <w:r w:rsidR="001A301E" w:rsidRPr="00935D26">
        <w:rPr>
          <w:rFonts w:ascii="Times New Roman" w:hAnsi="Times New Roman" w:cs="Times New Roman"/>
          <w:sz w:val="24"/>
          <w:szCs w:val="24"/>
        </w:rPr>
        <w:t xml:space="preserve"> was fixed</w:t>
      </w:r>
    </w:p>
    <w:p w14:paraId="743591D2" w14:textId="559C67FA" w:rsidR="00936DE5" w:rsidRPr="00935D26" w:rsidRDefault="001A301E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dded the </w:t>
      </w:r>
      <w:r w:rsidR="00936DE5"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option for community under settings</w:t>
      </w:r>
    </w:p>
    <w:p w14:paraId="715F3F4B" w14:textId="31757912" w:rsidR="00936DE5" w:rsidRPr="00935D26" w:rsidRDefault="00936DE5" w:rsidP="00FD560C">
      <w:pPr>
        <w:numPr>
          <w:ilvl w:val="0"/>
          <w:numId w:val="2"/>
        </w:numPr>
        <w:ind w:left="0"/>
        <w:rPr>
          <w:rFonts w:ascii="Times New Roman" w:hAnsi="Times New Roman" w:cs="Times New Roman"/>
          <w:sz w:val="24"/>
          <w:szCs w:val="24"/>
        </w:rPr>
      </w:pP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Add</w:t>
      </w:r>
      <w:r w:rsidR="001A301E"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d </w:t>
      </w:r>
      <w:r w:rsidRPr="00935D26">
        <w:rPr>
          <w:rFonts w:ascii="Times New Roman" w:hAnsi="Times New Roman" w:cs="Times New Roman"/>
          <w:sz w:val="24"/>
          <w:szCs w:val="24"/>
          <w:shd w:val="clear" w:color="auto" w:fill="FFFFFF"/>
        </w:rPr>
        <w:t>"PMTCT 32-36 weeks gestation" to Indication for Viral Load on the Viral Load Sample Collection Form</w:t>
      </w:r>
    </w:p>
    <w:sectPr w:rsidR="00936DE5" w:rsidRPr="00935D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6B2CAB"/>
    <w:multiLevelType w:val="multilevel"/>
    <w:tmpl w:val="BEE8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FF4014E"/>
    <w:multiLevelType w:val="multilevel"/>
    <w:tmpl w:val="6C687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jA2MTMyMDUwNDBW0lEKTi0uzszPAykwrgUAtV6cbywAAAA="/>
  </w:docVars>
  <w:rsids>
    <w:rsidRoot w:val="00DE2E29"/>
    <w:rsid w:val="000D6587"/>
    <w:rsid w:val="001A301E"/>
    <w:rsid w:val="001E1761"/>
    <w:rsid w:val="0029214A"/>
    <w:rsid w:val="004A4865"/>
    <w:rsid w:val="00646603"/>
    <w:rsid w:val="0064702C"/>
    <w:rsid w:val="00692AC4"/>
    <w:rsid w:val="008942AB"/>
    <w:rsid w:val="00935D26"/>
    <w:rsid w:val="00936DE5"/>
    <w:rsid w:val="00B04DC9"/>
    <w:rsid w:val="00C76409"/>
    <w:rsid w:val="00D134A8"/>
    <w:rsid w:val="00D43799"/>
    <w:rsid w:val="00DE2E29"/>
    <w:rsid w:val="00E24C4F"/>
    <w:rsid w:val="00EA6AD3"/>
    <w:rsid w:val="00EB4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D150B"/>
  <w15:chartTrackingRefBased/>
  <w15:docId w15:val="{36E80F93-7858-433F-9358-F63981A50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2E29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E2E29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2921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98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wanya, Nonye</dc:creator>
  <cp:keywords/>
  <dc:description/>
  <cp:lastModifiedBy>Idiasirue, Morrisson</cp:lastModifiedBy>
  <cp:revision>19</cp:revision>
  <dcterms:created xsi:type="dcterms:W3CDTF">2021-05-24T11:12:00Z</dcterms:created>
  <dcterms:modified xsi:type="dcterms:W3CDTF">2021-06-04T14:15:00Z</dcterms:modified>
</cp:coreProperties>
</file>